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D0273" w14:textId="77777777" w:rsidR="00330791" w:rsidRDefault="00000000">
      <w:pPr>
        <w:pStyle w:val="a4"/>
      </w:pPr>
      <w:r>
        <w:t>Отчет по лабораторной работа №11</w:t>
      </w:r>
    </w:p>
    <w:p w14:paraId="1653DCF5" w14:textId="77777777" w:rsidR="00330791" w:rsidRDefault="00000000">
      <w:pPr>
        <w:pStyle w:val="a5"/>
      </w:pPr>
      <w:r>
        <w:t>Программирование в командном процессоре ОС UNIX. Ветвления и циклы</w:t>
      </w:r>
    </w:p>
    <w:p w14:paraId="2A505B0D" w14:textId="51CBAC97" w:rsidR="00330791" w:rsidRDefault="00AB4DE7">
      <w:pPr>
        <w:pStyle w:val="Author"/>
      </w:pPr>
      <w:r>
        <w:t>Смирнов Дмитрий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5122777"/>
        <w:docPartObj>
          <w:docPartGallery w:val="Table of Contents"/>
          <w:docPartUnique/>
        </w:docPartObj>
      </w:sdtPr>
      <w:sdtContent>
        <w:p w14:paraId="67C1D677" w14:textId="77777777" w:rsidR="00330791" w:rsidRDefault="00000000">
          <w:pPr>
            <w:pStyle w:val="ae"/>
          </w:pPr>
          <w:r>
            <w:t>Содержание</w:t>
          </w:r>
        </w:p>
        <w:p w14:paraId="124D7DC8" w14:textId="77777777" w:rsidR="00AB4DE7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3086921" w:history="1">
            <w:r w:rsidR="00AB4DE7" w:rsidRPr="002C2342">
              <w:rPr>
                <w:rStyle w:val="ad"/>
                <w:noProof/>
              </w:rPr>
              <w:t>1</w:t>
            </w:r>
            <w:r w:rsidR="00AB4DE7">
              <w:rPr>
                <w:noProof/>
              </w:rPr>
              <w:tab/>
            </w:r>
            <w:r w:rsidR="00AB4DE7" w:rsidRPr="002C2342">
              <w:rPr>
                <w:rStyle w:val="ad"/>
                <w:noProof/>
              </w:rPr>
              <w:t>Цель работы</w:t>
            </w:r>
            <w:r w:rsidR="00AB4DE7">
              <w:rPr>
                <w:noProof/>
                <w:webHidden/>
              </w:rPr>
              <w:tab/>
            </w:r>
            <w:r w:rsidR="00AB4DE7">
              <w:rPr>
                <w:noProof/>
                <w:webHidden/>
              </w:rPr>
              <w:fldChar w:fldCharType="begin"/>
            </w:r>
            <w:r w:rsidR="00AB4DE7">
              <w:rPr>
                <w:noProof/>
                <w:webHidden/>
              </w:rPr>
              <w:instrText xml:space="preserve"> PAGEREF _Toc133086921 \h </w:instrText>
            </w:r>
            <w:r w:rsidR="00AB4DE7">
              <w:rPr>
                <w:noProof/>
                <w:webHidden/>
              </w:rPr>
            </w:r>
            <w:r w:rsidR="00AB4DE7">
              <w:rPr>
                <w:noProof/>
                <w:webHidden/>
              </w:rPr>
              <w:fldChar w:fldCharType="separate"/>
            </w:r>
            <w:r w:rsidR="00AB4DE7">
              <w:rPr>
                <w:noProof/>
                <w:webHidden/>
              </w:rPr>
              <w:t>1</w:t>
            </w:r>
            <w:r w:rsidR="00AB4DE7">
              <w:rPr>
                <w:noProof/>
                <w:webHidden/>
              </w:rPr>
              <w:fldChar w:fldCharType="end"/>
            </w:r>
          </w:hyperlink>
        </w:p>
        <w:p w14:paraId="27E9B7A0" w14:textId="469F3E0D" w:rsidR="00AB4DE7" w:rsidRDefault="00AB4D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3086922" w:history="1">
            <w:r w:rsidRPr="002C234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C234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86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64A2B" w14:textId="721E301A" w:rsidR="00AB4DE7" w:rsidRDefault="00AB4D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3086924" w:history="1">
            <w:r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C234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  <w:t>5</w:t>
            </w:r>
          </w:hyperlink>
        </w:p>
        <w:p w14:paraId="59C833AE" w14:textId="5205A073" w:rsidR="00AB4DE7" w:rsidRDefault="00AB4DE7">
          <w:pPr>
            <w:pStyle w:val="10"/>
            <w:tabs>
              <w:tab w:val="right" w:leader="dot" w:pos="9679"/>
            </w:tabs>
            <w:rPr>
              <w:noProof/>
            </w:rPr>
          </w:pPr>
        </w:p>
        <w:p w14:paraId="70736ECD" w14:textId="77777777" w:rsidR="00330791" w:rsidRDefault="00000000">
          <w:r>
            <w:fldChar w:fldCharType="end"/>
          </w:r>
        </w:p>
      </w:sdtContent>
    </w:sdt>
    <w:p w14:paraId="176EB173" w14:textId="77777777" w:rsidR="00330791" w:rsidRDefault="00000000">
      <w:pPr>
        <w:pStyle w:val="1"/>
      </w:pPr>
      <w:bookmarkStart w:id="0" w:name="цель-работы"/>
      <w:bookmarkStart w:id="1" w:name="_Toc133086921"/>
      <w:r>
        <w:rPr>
          <w:rStyle w:val="SectionNumber"/>
        </w:rPr>
        <w:t>1</w:t>
      </w:r>
      <w:r>
        <w:tab/>
        <w:t>Цель работы</w:t>
      </w:r>
      <w:bookmarkEnd w:id="1"/>
    </w:p>
    <w:p w14:paraId="5E9E5F25" w14:textId="77777777" w:rsidR="00AB4DE7" w:rsidRDefault="00AB4DE7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выполнение-лабораторной-работы"/>
      <w:bookmarkStart w:id="3" w:name="_Toc133086922"/>
      <w:bookmarkEnd w:id="0"/>
      <w:r w:rsidRPr="00AB4DE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16F1B9AA" w14:textId="2B5E603A" w:rsidR="00330791" w:rsidRDefault="00000000">
      <w:pPr>
        <w:pStyle w:val="1"/>
      </w:pPr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624E81E3" w14:textId="77777777" w:rsidR="00AB4DE7" w:rsidRDefault="00AB4DE7" w:rsidP="00AB4DE7">
      <w:pPr>
        <w:pStyle w:val="Compact"/>
      </w:pPr>
    </w:p>
    <w:p w14:paraId="01BD2528" w14:textId="3B270097" w:rsidR="00AB4DE7" w:rsidRDefault="00AB4DE7" w:rsidP="00AB4DE7">
      <w:pPr>
        <w:pStyle w:val="Compact"/>
      </w:pPr>
      <w:r w:rsidRPr="00AB4DE7">
        <w:t xml:space="preserve">Используя команды </w:t>
      </w:r>
      <w:proofErr w:type="spellStart"/>
      <w:r w:rsidRPr="00AB4DE7">
        <w:t>getopts</w:t>
      </w:r>
      <w:proofErr w:type="spellEnd"/>
      <w:r w:rsidRPr="00AB4DE7">
        <w:t xml:space="preserve"> </w:t>
      </w:r>
      <w:proofErr w:type="spellStart"/>
      <w:proofErr w:type="gramStart"/>
      <w:r w:rsidRPr="00AB4DE7">
        <w:t>grep</w:t>
      </w:r>
      <w:proofErr w:type="spellEnd"/>
      <w:proofErr w:type="gramEnd"/>
      <w:r w:rsidRPr="00AB4DE7">
        <w:t xml:space="preserve"> я написал файл, анализирующий командную строку с ключами. Он находил необходимые строки и записывал их в другом файле.</w:t>
      </w:r>
    </w:p>
    <w:p w14:paraId="7D7CE340" w14:textId="77777777" w:rsidR="00AB4DE7" w:rsidRDefault="00AB4DE7" w:rsidP="00AB4DE7">
      <w:pPr>
        <w:pStyle w:val="Compact"/>
      </w:pPr>
    </w:p>
    <w:p w14:paraId="2357A597" w14:textId="46E4C49E" w:rsidR="00330791" w:rsidRDefault="00AB4DE7">
      <w:pPr>
        <w:pStyle w:val="CaptionedFigure"/>
      </w:pPr>
      <w:r>
        <w:rPr>
          <w:noProof/>
        </w:rPr>
        <w:drawing>
          <wp:inline distT="0" distB="0" distL="0" distR="0" wp14:anchorId="5157BB50" wp14:editId="35B28821">
            <wp:extent cx="3219450" cy="2317086"/>
            <wp:effectExtent l="0" t="0" r="0" b="0"/>
            <wp:docPr id="351411655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411655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126" cy="232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862B3" w14:textId="716D18FD" w:rsidR="00330791" w:rsidRDefault="00000000">
      <w:pPr>
        <w:pStyle w:val="ImageCaption"/>
      </w:pPr>
      <w:r>
        <w:t xml:space="preserve">Первый </w:t>
      </w:r>
      <w:r w:rsidR="00AB4DE7">
        <w:t>код</w:t>
      </w:r>
    </w:p>
    <w:p w14:paraId="496F6CDB" w14:textId="1F206C17" w:rsidR="00330791" w:rsidRDefault="00AB4DE7">
      <w:pPr>
        <w:pStyle w:val="CaptionedFigure"/>
      </w:pPr>
      <w:r>
        <w:rPr>
          <w:noProof/>
        </w:rPr>
        <w:lastRenderedPageBreak/>
        <w:drawing>
          <wp:inline distT="0" distB="0" distL="0" distR="0" wp14:anchorId="39DF76C6" wp14:editId="3942829B">
            <wp:extent cx="3228975" cy="2427624"/>
            <wp:effectExtent l="0" t="0" r="0" b="0"/>
            <wp:docPr id="1943865795" name="Рисунок 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865795" name="Рисунок 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741" cy="2441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1D4B1" w14:textId="77777777" w:rsidR="00AB4DE7" w:rsidRDefault="00000000" w:rsidP="00AB4DE7">
      <w:pPr>
        <w:pStyle w:val="ImageCaption"/>
      </w:pPr>
      <w:r>
        <w:t>Результат</w:t>
      </w:r>
    </w:p>
    <w:p w14:paraId="17E5D18A" w14:textId="77777777" w:rsidR="00AB4DE7" w:rsidRDefault="00AB4DE7" w:rsidP="00AB4DE7">
      <w:pPr>
        <w:pStyle w:val="ImageCaption"/>
      </w:pPr>
    </w:p>
    <w:p w14:paraId="6B2E404D" w14:textId="77777777" w:rsidR="00AB4DE7" w:rsidRDefault="00AB4DE7">
      <w:pPr>
        <w:pStyle w:val="CaptionedFigure"/>
        <w:rPr>
          <w:i/>
        </w:rPr>
      </w:pPr>
      <w:r w:rsidRPr="00AB4DE7">
        <w:rPr>
          <w:i/>
        </w:rPr>
        <w:lastRenderedPageBreak/>
        <w:t xml:space="preserve">Далее я написал программу, выводящую число, а потом определяющую число больше 0 или нет. После выполнения задачи программа завершается с помощью функции </w:t>
      </w:r>
      <w:proofErr w:type="spellStart"/>
      <w:r w:rsidRPr="00AB4DE7">
        <w:rPr>
          <w:i/>
        </w:rPr>
        <w:t>exit</w:t>
      </w:r>
      <w:proofErr w:type="spellEnd"/>
      <w:r w:rsidRPr="00AB4DE7">
        <w:rPr>
          <w:i/>
        </w:rPr>
        <w:t>.</w:t>
      </w:r>
    </w:p>
    <w:p w14:paraId="6A60B885" w14:textId="3C8B323B" w:rsidR="00330791" w:rsidRDefault="00AB4DE7">
      <w:pPr>
        <w:pStyle w:val="CaptionedFigure"/>
      </w:pPr>
      <w:r>
        <w:rPr>
          <w:noProof/>
        </w:rPr>
        <w:drawing>
          <wp:inline distT="0" distB="0" distL="0" distR="0" wp14:anchorId="4312CBB0" wp14:editId="32038019">
            <wp:extent cx="2905125" cy="5133975"/>
            <wp:effectExtent l="0" t="0" r="0" b="0"/>
            <wp:docPr id="1742694393" name="Рисунок 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694393" name="Рисунок 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513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0D2F8" w14:textId="77777777" w:rsidR="00AB4DE7" w:rsidRDefault="00AB4DE7">
      <w:pPr>
        <w:pStyle w:val="CaptionedFigure"/>
        <w:rPr>
          <w:i/>
        </w:rPr>
      </w:pPr>
      <w:r w:rsidRPr="00AB4DE7">
        <w:rPr>
          <w:i/>
        </w:rPr>
        <w:t>Второй код</w:t>
      </w:r>
    </w:p>
    <w:p w14:paraId="6D181E2B" w14:textId="77777777" w:rsidR="00AB4DE7" w:rsidRDefault="00AB4DE7" w:rsidP="00AB4DE7">
      <w:pPr>
        <w:pStyle w:val="Compact"/>
      </w:pPr>
    </w:p>
    <w:p w14:paraId="76926F80" w14:textId="77777777" w:rsidR="00AB4DE7" w:rsidRDefault="00AB4DE7">
      <w:pPr>
        <w:pStyle w:val="CaptionedFigure"/>
      </w:pPr>
      <w:r w:rsidRPr="00AB4DE7">
        <w:lastRenderedPageBreak/>
        <w:t xml:space="preserve">Затем я написал код, который создает указанное пользователем число файлов с разрешением </w:t>
      </w:r>
      <w:proofErr w:type="spellStart"/>
      <w:r w:rsidRPr="00AB4DE7">
        <w:t>tmp</w:t>
      </w:r>
      <w:proofErr w:type="spellEnd"/>
      <w:r w:rsidRPr="00AB4DE7">
        <w:t>. Еще в функции файла входит удаление созданных файлов.</w:t>
      </w:r>
    </w:p>
    <w:p w14:paraId="5C1A1B63" w14:textId="19288D95" w:rsidR="00330791" w:rsidRDefault="00AB4DE7">
      <w:pPr>
        <w:pStyle w:val="CaptionedFigure"/>
      </w:pPr>
      <w:r>
        <w:rPr>
          <w:noProof/>
        </w:rPr>
        <w:drawing>
          <wp:inline distT="0" distB="0" distL="0" distR="0" wp14:anchorId="43CC531D" wp14:editId="76233674">
            <wp:extent cx="5362575" cy="1819275"/>
            <wp:effectExtent l="0" t="0" r="0" b="0"/>
            <wp:docPr id="1670860075" name="Рисунок 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860075" name="Рисунок 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14035" w14:textId="74B91222" w:rsidR="00AB4DE7" w:rsidRDefault="00AB4DE7">
      <w:pPr>
        <w:pStyle w:val="CaptionedFigure"/>
        <w:rPr>
          <w:i/>
        </w:rPr>
      </w:pPr>
      <w:r w:rsidRPr="00AB4DE7">
        <w:rPr>
          <w:i/>
        </w:rPr>
        <w:t>Третий код</w:t>
      </w:r>
    </w:p>
    <w:p w14:paraId="4BC4F4F5" w14:textId="012A09DB" w:rsidR="00330791" w:rsidRDefault="00AB4DE7">
      <w:pPr>
        <w:pStyle w:val="CaptionedFigure"/>
      </w:pPr>
      <w:r>
        <w:rPr>
          <w:noProof/>
        </w:rPr>
        <w:drawing>
          <wp:inline distT="0" distB="0" distL="0" distR="0" wp14:anchorId="1CBA7770" wp14:editId="63FB54E0">
            <wp:extent cx="2657475" cy="1209675"/>
            <wp:effectExtent l="0" t="0" r="0" b="0"/>
            <wp:docPr id="188356851" name="Рисунок 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56851" name="Рисунок 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62974" w14:textId="35829F33" w:rsidR="00330791" w:rsidRDefault="00000000">
      <w:pPr>
        <w:pStyle w:val="ImageCaption"/>
      </w:pPr>
      <w:r>
        <w:t>Результат</w:t>
      </w:r>
    </w:p>
    <w:p w14:paraId="0D1368C7" w14:textId="77777777" w:rsidR="00AB4DE7" w:rsidRDefault="00AB4DE7" w:rsidP="00AB4DE7">
      <w:pPr>
        <w:pStyle w:val="Compact"/>
      </w:pPr>
    </w:p>
    <w:p w14:paraId="47A127CC" w14:textId="6F222C89" w:rsidR="00330791" w:rsidRDefault="00000000" w:rsidP="00AB4DE7">
      <w:pPr>
        <w:pStyle w:val="Compact"/>
      </w:pPr>
      <w:r>
        <w:t xml:space="preserve">Я написал командный файл, который запаковывает в архив все файлы в указанной директории. Модифицировал программу, чтобы запаковывалис только те файлы, которые были созданы </w:t>
      </w:r>
      <w:proofErr w:type="gramStart"/>
      <w:r>
        <w:t>в течении</w:t>
      </w:r>
      <w:proofErr w:type="gramEnd"/>
      <w:r>
        <w:t xml:space="preserve"> недели.</w:t>
      </w:r>
    </w:p>
    <w:p w14:paraId="7884DA10" w14:textId="77777777" w:rsidR="00AB4DE7" w:rsidRDefault="00AB4DE7" w:rsidP="00AB4DE7">
      <w:pPr>
        <w:pStyle w:val="Compact"/>
      </w:pPr>
    </w:p>
    <w:p w14:paraId="0C80A317" w14:textId="1097FF5C" w:rsidR="00330791" w:rsidRDefault="00AB4DE7">
      <w:pPr>
        <w:pStyle w:val="CaptionedFigure"/>
      </w:pPr>
      <w:r>
        <w:rPr>
          <w:noProof/>
        </w:rPr>
        <w:lastRenderedPageBreak/>
        <w:drawing>
          <wp:inline distT="0" distB="0" distL="0" distR="0" wp14:anchorId="322C2D63" wp14:editId="4F2F0D11">
            <wp:extent cx="3662362" cy="2174780"/>
            <wp:effectExtent l="0" t="0" r="0" b="0"/>
            <wp:docPr id="1636699042" name="Рисунок 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699042" name="Рисунок 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555" cy="217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785A7" w14:textId="5BD0331A" w:rsidR="00AB4DE7" w:rsidRDefault="00AB4DE7">
      <w:pPr>
        <w:pStyle w:val="CaptionedFigure"/>
        <w:rPr>
          <w:i/>
        </w:rPr>
      </w:pPr>
      <w:r>
        <w:rPr>
          <w:i/>
        </w:rPr>
        <w:t>Четвертый</w:t>
      </w:r>
      <w:r w:rsidRPr="00AB4DE7">
        <w:rPr>
          <w:i/>
        </w:rPr>
        <w:t xml:space="preserve"> код</w:t>
      </w:r>
    </w:p>
    <w:p w14:paraId="3D187AF4" w14:textId="030A67FF" w:rsidR="00330791" w:rsidRDefault="00AB4DE7">
      <w:pPr>
        <w:pStyle w:val="CaptionedFigure"/>
      </w:pPr>
      <w:r>
        <w:rPr>
          <w:noProof/>
        </w:rPr>
        <w:drawing>
          <wp:inline distT="0" distB="0" distL="0" distR="0" wp14:anchorId="41444D9F" wp14:editId="791951E8">
            <wp:extent cx="3667125" cy="1076325"/>
            <wp:effectExtent l="0" t="0" r="0" b="0"/>
            <wp:docPr id="556140926" name="Рисунок 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140926" name="Рисунок 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1C731" w14:textId="467C2822" w:rsidR="00330791" w:rsidRDefault="00000000">
      <w:pPr>
        <w:pStyle w:val="ImageCaption"/>
      </w:pPr>
      <w:r>
        <w:t>Результат</w:t>
      </w:r>
    </w:p>
    <w:p w14:paraId="6DCDDBF5" w14:textId="46ADAB42" w:rsidR="00330791" w:rsidRDefault="00AB4DE7">
      <w:pPr>
        <w:pStyle w:val="1"/>
      </w:pPr>
      <w:bookmarkStart w:id="4" w:name="выводы"/>
      <w:bookmarkStart w:id="5" w:name="_Toc133086924"/>
      <w:bookmarkEnd w:id="2"/>
      <w:r>
        <w:rPr>
          <w:rStyle w:val="SectionNumber"/>
        </w:rPr>
        <w:t>3</w:t>
      </w:r>
      <w:r w:rsidR="00000000">
        <w:tab/>
        <w:t>Выводы</w:t>
      </w:r>
      <w:bookmarkEnd w:id="5"/>
    </w:p>
    <w:p w14:paraId="744D8909" w14:textId="4F38E4BF" w:rsidR="00330791" w:rsidRDefault="00AB4DE7" w:rsidP="00AB4DE7">
      <w:pPr>
        <w:pStyle w:val="FirstParagraph"/>
      </w:pPr>
      <w:bookmarkStart w:id="6" w:name="refs"/>
      <w:bookmarkEnd w:id="4"/>
      <w:bookmarkEnd w:id="6"/>
      <w:r w:rsidRPr="00AB4DE7">
        <w:t>Я изучил основы программирования в оболочке OC UNIX</w:t>
      </w:r>
      <w:proofErr w:type="gramStart"/>
      <w:r w:rsidRPr="00AB4DE7">
        <w:t>, А также</w:t>
      </w:r>
      <w:proofErr w:type="gramEnd"/>
      <w:r w:rsidRPr="00AB4DE7">
        <w:t xml:space="preserve"> научился писать более сложные командные файлы с использованием логических управляющих функций и циклов</w:t>
      </w:r>
    </w:p>
    <w:sectPr w:rsidR="0033079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24A29" w14:textId="77777777" w:rsidR="004C4052" w:rsidRDefault="004C4052">
      <w:pPr>
        <w:spacing w:after="0"/>
      </w:pPr>
      <w:r>
        <w:separator/>
      </w:r>
    </w:p>
  </w:endnote>
  <w:endnote w:type="continuationSeparator" w:id="0">
    <w:p w14:paraId="69762F5A" w14:textId="77777777" w:rsidR="004C4052" w:rsidRDefault="004C40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665D7" w14:textId="77777777" w:rsidR="004C4052" w:rsidRDefault="004C4052">
      <w:r>
        <w:separator/>
      </w:r>
    </w:p>
  </w:footnote>
  <w:footnote w:type="continuationSeparator" w:id="0">
    <w:p w14:paraId="47BFDB48" w14:textId="77777777" w:rsidR="004C4052" w:rsidRDefault="004C40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9C81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FBEE7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44A701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F3C8C5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466E65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66D8E7E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1B1C41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598481E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21"/>
    <w:multiLevelType w:val="multilevel"/>
    <w:tmpl w:val="09AA239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0A99422"/>
    <w:multiLevelType w:val="multilevel"/>
    <w:tmpl w:val="7D2C7A36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0A99423"/>
    <w:multiLevelType w:val="multilevel"/>
    <w:tmpl w:val="B1D845F6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0A99424"/>
    <w:multiLevelType w:val="multilevel"/>
    <w:tmpl w:val="260C0F02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" w16cid:durableId="1961572913">
    <w:abstractNumId w:val="0"/>
  </w:num>
  <w:num w:numId="2" w16cid:durableId="76068126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9086845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06653631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657005680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715888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077648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59058137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94846392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23933772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10738240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42272681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0791"/>
    <w:rsid w:val="00330791"/>
    <w:rsid w:val="004C4052"/>
    <w:rsid w:val="00AB4DE7"/>
    <w:rsid w:val="00C405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8430F"/>
  <w15:docId w15:val="{3578B7F9-4FF6-4E9B-A36D-095AB7B4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B4DE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а №11</vt:lpstr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11</dc:title>
  <dc:creator>Лушин Артем Андреевич</dc:creator>
  <cp:keywords/>
  <cp:lastModifiedBy>Смирнов Дмитрий Романович</cp:lastModifiedBy>
  <cp:revision>3</cp:revision>
  <dcterms:created xsi:type="dcterms:W3CDTF">2023-04-16T22:44:00Z</dcterms:created>
  <dcterms:modified xsi:type="dcterms:W3CDTF">2023-04-22T17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